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08" w:type="dxa"/>
        <w:tblLook w:val="04A0" w:firstRow="1" w:lastRow="0" w:firstColumn="1" w:lastColumn="0" w:noHBand="0" w:noVBand="1"/>
      </w:tblPr>
      <w:tblGrid>
        <w:gridCol w:w="2405"/>
        <w:gridCol w:w="2250"/>
        <w:gridCol w:w="727"/>
        <w:gridCol w:w="1745"/>
        <w:gridCol w:w="1940"/>
        <w:gridCol w:w="253"/>
        <w:gridCol w:w="1975"/>
        <w:gridCol w:w="1940"/>
        <w:gridCol w:w="2150"/>
        <w:gridCol w:w="23"/>
      </w:tblGrid>
      <w:tr w:rsidR="0007109A" w:rsidRPr="0007109A" w14:paraId="72862985" w14:textId="77777777" w:rsidTr="00797EF7">
        <w:trPr>
          <w:trHeight w:val="276"/>
          <w:tblHeader/>
        </w:trPr>
        <w:tc>
          <w:tcPr>
            <w:tcW w:w="15408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bottom"/>
            <w:hideMark/>
          </w:tcPr>
          <w:p w14:paraId="2BABA282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bookmarkStart w:id="0" w:name="RANGE!A1:I37"/>
            <w:r w:rsidRPr="0007109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Table 2: For all new off-payroll engagements, or those that reached six months in duration, between 1 April 2018 and 31 March 2019, for more than £245 per day and that last for longer than six months</w:t>
            </w:r>
            <w:bookmarkEnd w:id="0"/>
          </w:p>
        </w:tc>
      </w:tr>
      <w:tr w:rsidR="0007109A" w:rsidRPr="0007109A" w14:paraId="789A015A" w14:textId="77777777" w:rsidTr="00EB0864">
        <w:trPr>
          <w:gridAfter w:val="1"/>
          <w:wAfter w:w="23" w:type="dxa"/>
          <w:trHeight w:val="816"/>
          <w:tblHeader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1FF3BA6C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Department / ALB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6443724F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o. of new engagements, or those that reached six months in duration, between 1 April 2018 and 31 March 2019</w:t>
            </w:r>
          </w:p>
        </w:tc>
        <w:tc>
          <w:tcPr>
            <w:tcW w:w="72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0A853FE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Of which... 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34F25146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o. assessed as caught by IR35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4F24ACA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o. assessed as not caught by IR35</w:t>
            </w:r>
          </w:p>
        </w:tc>
        <w:tc>
          <w:tcPr>
            <w:tcW w:w="25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4D00E57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36704C7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o. engaged directly (via PSC contracted to department) and are on the departmental payroll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0D334914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o. of engagements reassessed for consistency / assurance purposes during the year.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03874CCD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o. of engagements that saw a change to IR35 status following the consistency review</w:t>
            </w:r>
          </w:p>
        </w:tc>
      </w:tr>
      <w:tr w:rsidR="0007109A" w:rsidRPr="0007109A" w14:paraId="2DBA496F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bottom"/>
            <w:hideMark/>
          </w:tcPr>
          <w:p w14:paraId="4732D254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DCMS Cor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3BBCB71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72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CCCCCC" w:fill="CCCCCC"/>
            <w:noWrap/>
            <w:vAlign w:val="bottom"/>
            <w:hideMark/>
          </w:tcPr>
          <w:p w14:paraId="5678693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46A5C64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hideMark/>
          </w:tcPr>
          <w:p w14:paraId="5F67659B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25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CCCCCC" w:fill="CCCCCC"/>
            <w:hideMark/>
          </w:tcPr>
          <w:p w14:paraId="1CB1E020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EFE5EB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4544E5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14E8E6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4BCBCD17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E9FE164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Arts Council England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6B0C4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081735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276F3B7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487388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851090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D90402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7A7B9432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F12956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06781274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487C724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British Film Institut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7EF9D79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790C4A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D94AD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F194A1C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3D07DD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8636E26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855882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1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BA14F9D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02F17699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4768AC81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Birmingham 2022 Commonwealth Games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5AEABD4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02AB1F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66BAC90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BC7E429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88B630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2193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A4F3625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BDCDC05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1C43543B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45F89B4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British Library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261C2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GB"/>
              </w:rPr>
            </w:pPr>
            <w:r w:rsidRPr="0007109A">
              <w:rPr>
                <w:rFonts w:ascii="Arial" w:eastAsia="Times New Roman" w:hAnsi="Arial" w:cs="Arial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DD361F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7207F8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DA8A496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BEF31F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D81C3E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64648D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1664A76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40DF903C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E031A39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British Museum</w:t>
            </w:r>
          </w:p>
        </w:tc>
        <w:tc>
          <w:tcPr>
            <w:tcW w:w="22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11DEC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9CBC4F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F0DCC5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E5242A4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D35596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A872452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D894CE9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758486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04C70DE6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BAD1354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British Tourist Authority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9CB6CF0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1EEA7C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91672D6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042C7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4E8744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0A7ED4F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547AC9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9B5F6B9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5063681F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36CD93D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Churches Conservation Trust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D6EB3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09EEE7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1ED28F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6808C18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8B4DE3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37B6C8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6C152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73AA91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5703C76B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09E593D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Gambling Commission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D222D2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8EABD5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62C02D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473683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721F6F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2CBF29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AAE7FE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6EA6D9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356857F2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70645FD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proofErr w:type="spellStart"/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Geffrye</w:t>
            </w:r>
            <w:proofErr w:type="spellEnd"/>
            <w:r w:rsidR="00EB086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 xml:space="preserve"> Museum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B7C6E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55D358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E99D1D9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E146DD7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C69C43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E6570EF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4AA5C51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6A43A96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479CDE85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F02B561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Historic England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F53B9B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FC7C67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3D661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83598D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0F4918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573F382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C51C19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77D290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6CF91761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811656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Horniman</w:t>
            </w:r>
            <w:r w:rsidR="00EB086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 xml:space="preserve"> Museum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E6B7555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812D12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5AAFAA9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B5EE742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DA9BDA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799E1F9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57ED6F5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E097C7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70C03E61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B02D3E2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Horserace Betting Levy Board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875175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4CAC81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88290C8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3F8F9D0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945A08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34ECAF5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0CD01FB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3D1C005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54A69A08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A2602C8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Imperial War Museum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4569BB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F5F1D0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A4AB252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EA7D400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7CC02A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7E505F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823A920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B1C3840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1FDFF127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6701A3F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Information Commissioner's Offic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ABA798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4961B7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B3667B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136E20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8AFAA4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BBE515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F42BEA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E9832C1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17EABD30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D33333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ional Citizens Servic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041B5B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E48EAF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242B6A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466E24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0409C1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7F6E590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5D1A4D9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6ADE30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2957A728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3689EC6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ional Gallery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F9FDE94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2ACD00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C074EF2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F6C5A81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D8D05E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ABE8741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A57B209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155F2F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4AEB5A4E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2B47BC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ural History Museum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FE5240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A60E82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875FF9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C79DB7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E4BEB0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7746625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77F44C1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87D5325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3BA5AF2A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1F42E17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ional Lottery Community Fund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F98F455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E241C3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01AA5C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2F16111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259440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9B55B9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D8802A1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5D9B29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367F5DD3" w14:textId="77777777" w:rsidTr="00EB0864">
        <w:trPr>
          <w:gridAfter w:val="1"/>
          <w:wAfter w:w="23" w:type="dxa"/>
          <w:trHeight w:val="408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E3DA36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ional Lottery Heritage Fund / National Heritage Memorial Fund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B30C72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F163AE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89E43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804582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B607DD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7587842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0A670D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22026D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5BE7F569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F3F3F51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ional Museums Liverpool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6CF432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E0FFFA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C8DD2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DA12DD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128A5D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530912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8FD7F9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85D3C87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7D6FBDE0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CBEAC56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ional Portrait Gallery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E64E5C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5907A6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87382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83247C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1B98D7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C34A3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041A12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68ED98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03D427D8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2D43C87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Ofcom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322CE26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7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4B701B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188FA7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F4BDD5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7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76831B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90875D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A5CB7C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C1F94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488D5F7C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D0929FC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Phone</w:t>
            </w:r>
            <w:r w:rsidR="00EB086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-</w:t>
            </w: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 xml:space="preserve">paid Service Authority 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9CA24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0B6A9F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0618E6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F5FFC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6349EB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178C2B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A69389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1ADEDEC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1BCB3E9B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294EF56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Royal Armouries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6AEA788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5DFED3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5A625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C3837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97B557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14A92B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AA92F1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D3E37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6C55B536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F2D6E0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Royal Museums Greenwich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E261A6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C9011C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3C66EB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544ED62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53A24A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385DAFB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2EB0D1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420F66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5F92E7B2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F15CDC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Science Museum Group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28534F8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4E05D3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B427A0B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50E4B8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632FE5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A316837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477E1E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622C956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7C375D88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1CF7062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Sir John Soane</w:t>
            </w:r>
            <w:r w:rsidR="00EB086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’</w:t>
            </w: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s</w:t>
            </w:r>
            <w:r w:rsidR="00EB086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 xml:space="preserve"> Museum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17157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9FB3CD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7C1881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8E417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72D9D6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1BAB88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902A25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AD8796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0B4DF3D1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30C14A7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Sport England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813A6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A9BB36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7FD8E4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B0673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7562C8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5B6167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AB4A8F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FC247EB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33D666C3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88F4CB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Sports Ground</w:t>
            </w:r>
            <w:r w:rsidR="00EB0864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s</w:t>
            </w: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 xml:space="preserve"> Safety Authority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7E5C9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B23C4E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EC0726D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F27D44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BC5FFC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1BB2EEC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03EE9F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E6304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6AA99C65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3311A4F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lastRenderedPageBreak/>
              <w:t>Tat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CB2FE0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F882CA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BE2DC4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8EE7C6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26C70C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AECC1B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D92337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B28E36C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21C4D495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7E1B9C5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UK Anti-Doping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9A05D54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296A83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E7D4F9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E1FC78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9F6148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063F141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52B2C3F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44D3A5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33708D52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71C26F5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UK Sport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noWrap/>
            <w:vAlign w:val="center"/>
            <w:hideMark/>
          </w:tcPr>
          <w:p w14:paraId="2E0F3BC7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7512AB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B59E7A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31836E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FFEC5A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1B12C3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AB9A0F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41F569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5DE29268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FEA43E6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Victoria and Albert Museum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3BC8D6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94A45D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2726FD6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9155F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F5B2EE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DE30FF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20A8CFE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9CFA464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  <w:tr w:rsidR="0007109A" w:rsidRPr="0007109A" w14:paraId="4E67E1ED" w14:textId="77777777" w:rsidTr="00EB0864">
        <w:trPr>
          <w:gridAfter w:val="1"/>
          <w:wAfter w:w="23" w:type="dxa"/>
          <w:trHeight w:val="276"/>
        </w:trPr>
        <w:tc>
          <w:tcPr>
            <w:tcW w:w="240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81776D9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Wallace Collection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373F39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0</w:t>
            </w:r>
          </w:p>
        </w:tc>
        <w:tc>
          <w:tcPr>
            <w:tcW w:w="72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811FC2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AC3C35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38E71D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53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B2A5AB" w14:textId="77777777" w:rsidR="0007109A" w:rsidRPr="0007109A" w:rsidRDefault="0007109A" w:rsidP="0007109A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8A5321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FA41A2A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8C9CCB" w14:textId="77777777" w:rsidR="0007109A" w:rsidRPr="0007109A" w:rsidRDefault="0007109A" w:rsidP="000710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07109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</w:tr>
    </w:tbl>
    <w:p w14:paraId="02531432" w14:textId="77777777" w:rsidR="00361BCC" w:rsidRDefault="00361BCC"/>
    <w:sectPr w:rsidR="00361BCC" w:rsidSect="0007109A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zc2NbE0tzC2NDVX0lEKTi0uzszPAykwrAUAH4sHLSwAAAA="/>
  </w:docVars>
  <w:rsids>
    <w:rsidRoot w:val="0007109A"/>
    <w:rsid w:val="0007109A"/>
    <w:rsid w:val="00361BCC"/>
    <w:rsid w:val="006D3F70"/>
    <w:rsid w:val="00797EF7"/>
    <w:rsid w:val="00840960"/>
    <w:rsid w:val="00EB0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6A928"/>
  <w15:chartTrackingRefBased/>
  <w15:docId w15:val="{CB05D8D5-DD46-44EB-878B-1FDDF4884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772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binet Office</Company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 Abel</dc:creator>
  <cp:keywords/>
  <dc:description/>
  <cp:lastModifiedBy>Darryl Dennis</cp:lastModifiedBy>
  <cp:revision>2</cp:revision>
  <dcterms:created xsi:type="dcterms:W3CDTF">2021-01-15T09:43:00Z</dcterms:created>
  <dcterms:modified xsi:type="dcterms:W3CDTF">2021-01-15T09:43:00Z</dcterms:modified>
</cp:coreProperties>
</file>